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949e7a68f116a87bf15a32f098b24869ef3f31f"/>
    <w:p>
      <w:pPr>
        <w:pStyle w:val="Heading1"/>
      </w:pPr>
      <w:r>
        <w:t xml:space="preserve">Literature Review on the Role of Laboratory Technicians in Nigeria Lagos</w:t>
      </w:r>
    </w:p>
    <w:bookmarkStart w:id="20" w:name="introduction"/>
    <w:p>
      <w:pPr>
        <w:pStyle w:val="Heading2"/>
      </w:pPr>
      <w:r>
        <w:t xml:space="preserve">Introduction</w:t>
      </w:r>
    </w:p>
    <w:p>
      <w:pPr>
        <w:pStyle w:val="FirstParagraph"/>
      </w:pPr>
      <w:r>
        <w:t xml:space="preserve">The role of a Laboratory Technician is critical to the healthcare ecosystem, particularly in regions where medical infrastructure and public health challenges demand precise diagnostic and analytical capabilities. In Nigeria, especially in Lagos—a city that serves as the economic and healthcare hub of the country—the contributions of laboratory technicians are indispensable. This literature review explores the historical context, current responsibilities, educational requirements, challenges faced by laboratory technicians in Lagos, and their broader impact on public health outcomes in Nigeria. The review emphasizes how the profession has evolved to meet local demands while aligning with global standards.</w:t>
      </w:r>
    </w:p>
    <w:bookmarkEnd w:id="20"/>
    <w:bookmarkStart w:id="21" w:name="X47ef7cffc2f709f92798890695c319fee746570"/>
    <w:p>
      <w:pPr>
        <w:pStyle w:val="Heading2"/>
      </w:pPr>
      <w:r>
        <w:t xml:space="preserve">Historical Context of Laboratory Technicians in Nigeria</w:t>
      </w:r>
    </w:p>
    <w:p>
      <w:pPr>
        <w:pStyle w:val="FirstParagraph"/>
      </w:pPr>
      <w:r>
        <w:t xml:space="preserve">The history of laboratory medicine in Nigeria dates back to the colonial era, when rudimentary diagnostic facilities were established to address tropical diseases such as malaria and yaws. Over time, the demand for skilled laboratory professionals grew with the expansion of healthcare infrastructure. Lagos, being a focal point for medical education and research, has played a pivotal role in shaping the profession. Institutions like the University of Lagos (UNILAG) and Lagos State University (LASU) have long offered programs in Medical Laboratory Science, ensuring a steady supply of trained laboratory technicians to meet local needs.</w:t>
      </w:r>
    </w:p>
    <w:bookmarkEnd w:id="21"/>
    <w:bookmarkStart w:id="22" w:name="X97d890fe430392a314a0311c043e3f0c3fd585d"/>
    <w:p>
      <w:pPr>
        <w:pStyle w:val="Heading2"/>
      </w:pPr>
      <w:r>
        <w:t xml:space="preserve">Education and Training Requirements for Laboratory Technicians</w:t>
      </w:r>
    </w:p>
    <w:p>
      <w:pPr>
        <w:pStyle w:val="FirstParagraph"/>
      </w:pPr>
      <w:r>
        <w:t xml:space="preserve">In Nigeria, particularly in Lagos, the education of a laboratory technician typically involves a minimum of five years of study at a recognized university. Programs are offered by institutions such as the University College Hospital (UCH) and the Lagos State University Teaching Hospital (LASUTH), which have departments focused on medical laboratory science. Graduates must register with the National Medical Laboratory Science Council (NMLSC) to practice legally. Advanced training in specialized areas, such as virology, hematology, or microbiology, is also available through postgraduate programs and workshops organized by the Nigerian Society of Clinical Microbiologists (NSCM).</w:t>
      </w:r>
    </w:p>
    <w:bookmarkEnd w:id="22"/>
    <w:bookmarkStart w:id="23" w:name="X8c925767607088b4872235bdf9a82adf366aa9f"/>
    <w:p>
      <w:pPr>
        <w:pStyle w:val="Heading2"/>
      </w:pPr>
      <w:r>
        <w:t xml:space="preserve">Role and Responsibilities of Laboratory Technicians in Lagos</w:t>
      </w:r>
    </w:p>
    <w:p>
      <w:pPr>
        <w:pStyle w:val="FirstParagraph"/>
      </w:pPr>
      <w:r>
        <w:t xml:space="preserve">Laboratory technicians in Lagos perform a wide range of duties, including sample collection, analysis, and reporting. Their work is vital for diagnosing infectious diseases like malaria, tuberculosis, and HIV/AIDS. During outbreaks such as the Lassa fever epidemic or the ongoing challenges of antibiotic resistance, laboratory technicians have been at the forefront of testing and data collection. For example, laboratories in Lagos State University Teaching Hospital (LASUTH) have played a key role in monitoring disease trends and providing evidence-based recommendations to health authorities.</w:t>
      </w:r>
    </w:p>
    <w:p>
      <w:pPr>
        <w:pStyle w:val="BodyText"/>
      </w:pPr>
      <w:r>
        <w:t xml:space="preserve">Additionally, laboratory technicians collaborate with clinicians to ensure accurate diagnoses. In private healthcare facilities, they also support research initiatives aimed at improving medical treatments tailored to the local population. Their expertise is further critical in forensic investigations and quality control of pharmaceutical products.</w:t>
      </w:r>
    </w:p>
    <w:bookmarkEnd w:id="23"/>
    <w:bookmarkStart w:id="24" w:name="X83ec92a6cb3a20c7d2e39746626647f15b0db0c"/>
    <w:p>
      <w:pPr>
        <w:pStyle w:val="Heading2"/>
      </w:pPr>
      <w:r>
        <w:t xml:space="preserve">Challenges Faced by Laboratory Technicians in Nigeria Lagos</w:t>
      </w:r>
    </w:p>
    <w:p>
      <w:pPr>
        <w:pStyle w:val="FirstParagraph"/>
      </w:pPr>
      <w:r>
        <w:t xml:space="preserve">Despite their critical role, laboratory technicians in Lagos face numerous challenges. These include inadequate funding for laboratory equipment, a shortage of trained personnel, and limited access to advanced technologies. According to a 2019 report by the Nigerian Institute of Medical Research (NIMR), many laboratories in Lagos struggle with outdated machines and unreliable electricity supply, leading to delays in test results.</w:t>
      </w:r>
    </w:p>
    <w:p>
      <w:pPr>
        <w:pStyle w:val="BodyText"/>
      </w:pPr>
      <w:r>
        <w:t xml:space="preserve">Another significant challenge is the brain drain, as skilled technicians often migrate abroad for better opportunities. Furthermore, the lack of standardized protocols across private and public institutions creates disparities in service quality. A study published by the African Journal of Laboratory Medicine (2020) highlighted that only 40% of laboratories in Lagos meet World Health Organization (WHO) standards for biosafety and quality assurance.</w:t>
      </w:r>
    </w:p>
    <w:bookmarkEnd w:id="24"/>
    <w:bookmarkStart w:id="25" w:name="contributions-to-public-health-in-lagos"/>
    <w:p>
      <w:pPr>
        <w:pStyle w:val="Heading2"/>
      </w:pPr>
      <w:r>
        <w:t xml:space="preserve">Contributions to Public Health in Lagos</w:t>
      </w:r>
    </w:p>
    <w:p>
      <w:pPr>
        <w:pStyle w:val="FirstParagraph"/>
      </w:pPr>
      <w:r>
        <w:t xml:space="preserve">Laboratory technicians have been instrumental in improving public health outcomes in Lagos. Their work supports the Lagos State Ministry of Health's initiatives, such as the Integrated Disease Surveillance and Response (IDSR) system, which relies on accurate data for outbreak management. For instance, during the 2014 Ebola scare in Nigeria, laboratory teams in Lagos conducted rapid testing to prevent community transmission.</w:t>
      </w:r>
    </w:p>
    <w:p>
      <w:pPr>
        <w:pStyle w:val="BodyText"/>
      </w:pPr>
      <w:r>
        <w:t xml:space="preserve">Moreover, technicians contribute to maternal and child health programs by analyzing prenatal samples and ensuring the safety of vaccines distributed across Lagos State. Their role is also pivotal in combating non-communicable diseases (NCDs), as they provide diagnostic support for conditions like diabetes and hypertension, which are on the rise in urban centers like Lagos.</w:t>
      </w:r>
    </w:p>
    <w:bookmarkEnd w:id="25"/>
    <w:bookmarkStart w:id="26" w:name="X4832252d682a756094b16aaf40284f7fd8fc752"/>
    <w:p>
      <w:pPr>
        <w:pStyle w:val="Heading2"/>
      </w:pPr>
      <w:r>
        <w:t xml:space="preserve">Case Studies: Laboratory Technicians in Action</w:t>
      </w:r>
    </w:p>
    <w:p>
      <w:pPr>
        <w:pStyle w:val="FirstParagraph"/>
      </w:pPr>
      <w:r>
        <w:t xml:space="preserve">A notable case study is the role of laboratory technicians at the University College Hospital (UCH) during the 2019 Lassa fever outbreak. Their ability to process over 500 samples daily ensured timely identification of cases and containment strategies. Similarly, private laboratories such as Lab Tests Nigeria in Lagos have adopted digital systems to streamline test reporting, reducing errors and enhancing efficiency.</w:t>
      </w:r>
    </w:p>
    <w:p>
      <w:pPr>
        <w:pStyle w:val="BodyText"/>
      </w:pPr>
      <w:r>
        <w:t xml:space="preserve">Another example is the collaboration between Lagos State University Teaching Hospital (LASUTH) and the Centers for Disease Control and Prevention (CDC) to develop a rapid diagnostic kit for malaria. Laboratory technicians were key in validating the kit’s efficacy through extensive testing, demonstrating their critical role in innovation.</w:t>
      </w:r>
    </w:p>
    <w:bookmarkEnd w:id="26"/>
    <w:bookmarkStart w:id="27" w:name="conclusion"/>
    <w:p>
      <w:pPr>
        <w:pStyle w:val="Heading2"/>
      </w:pPr>
      <w:r>
        <w:t xml:space="preserve">Conclusion</w:t>
      </w:r>
    </w:p>
    <w:p>
      <w:pPr>
        <w:pStyle w:val="FirstParagraph"/>
      </w:pPr>
      <w:r>
        <w:t xml:space="preserve">The literature reviewed underscores the indispensable role of laboratory technicians in Nigeria Lagos. From their educational training to their contributions during public health crises, these professionals are vital to maintaining and improving healthcare outcomes. However, challenges such as funding shortages and brain drain require immediate attention from policymakers and stakeholders. Strengthening the capacity of laboratories in Lagos through investment in infrastructure, continuous education, and international partnerships will ensure that laboratory technicians can continue to meet the growing demands of Nigeria's healthcare system.</w:t>
      </w:r>
    </w:p>
    <w:bookmarkEnd w:id="27"/>
    <w:bookmarkStart w:id="28" w:name="references"/>
    <w:p>
      <w:pPr>
        <w:pStyle w:val="Heading2"/>
      </w:pPr>
      <w:r>
        <w:t xml:space="preserve">References</w:t>
      </w:r>
    </w:p>
    <w:p>
      <w:pPr>
        <w:pStyle w:val="FirstParagraph"/>
      </w:pPr>
      <w:r>
        <w:rPr>
          <w:bCs/>
          <w:b/>
        </w:rPr>
        <w:t xml:space="preserve">1.</w:t>
      </w:r>
      <w:r>
        <w:t xml:space="preserve"> </w:t>
      </w:r>
      <w:r>
        <w:t xml:space="preserve">Nigerian Institute of Medical Research (NIMR). (2019). "Challenges in Laboratory Infrastructure in Lagos." Lagos, Nigeria.</w:t>
      </w:r>
      <w:r>
        <w:br/>
      </w:r>
      <w:r>
        <w:rPr>
          <w:bCs/>
          <w:b/>
        </w:rPr>
        <w:t xml:space="preserve">2.</w:t>
      </w:r>
      <w:r>
        <w:t xml:space="preserve"> </w:t>
      </w:r>
      <w:r>
        <w:t xml:space="preserve">African Journal of Laboratory Medicine. (2020). "Quality Assurance Standards in Nigerian Laboratories." Vol. 9, Issue 3.</w:t>
      </w:r>
      <w:r>
        <w:br/>
      </w:r>
      <w:r>
        <w:rPr>
          <w:bCs/>
          <w:b/>
        </w:rPr>
        <w:t xml:space="preserve">3.</w:t>
      </w:r>
      <w:r>
        <w:t xml:space="preserve"> </w:t>
      </w:r>
      <w:r>
        <w:t xml:space="preserve">World Health Organization (WHO). (2018). "Strengthening Laboratory Systems in Africa: A Global Perspective."</w:t>
      </w:r>
      <w:r>
        <w:br/>
      </w:r>
      <w:r>
        <w:rPr>
          <w:bCs/>
          <w:b/>
        </w:rPr>
        <w:t xml:space="preserve">4.</w:t>
      </w:r>
      <w:r>
        <w:t xml:space="preserve"> </w:t>
      </w:r>
      <w:r>
        <w:t xml:space="preserve">Lagos State Ministry of Health. (2021). "Annual Report on Disease Surveillance and Response." Lagos, Nigeria.</w:t>
      </w:r>
      <w:r>
        <w:br/>
      </w:r>
      <w:r>
        <w:rPr>
          <w:bCs/>
          <w:b/>
        </w:rPr>
        <w:t xml:space="preserve">5.</w:t>
      </w:r>
      <w:r>
        <w:t xml:space="preserve"> </w:t>
      </w:r>
      <w:r>
        <w:t xml:space="preserve">Nigerian Society of Clinical Microbiologists (NSCM). (2022). "Training Programs for Medical Laboratory Scientists in Ni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Laboratory Technicians in Nigeria Lagos</dc:title>
  <dc:creator/>
  <dc:language>en</dc:language>
  <cp:keywords/>
  <dcterms:created xsi:type="dcterms:W3CDTF">2026-07-23T16:49:48Z</dcterms:created>
  <dcterms:modified xsi:type="dcterms:W3CDTF">2026-07-23T16:49:48Z</dcterms:modified>
</cp:coreProperties>
</file>

<file path=docProps/custom.xml><?xml version="1.0" encoding="utf-8"?>
<Properties xmlns="http://schemas.openxmlformats.org/officeDocument/2006/custom-properties" xmlns:vt="http://schemas.openxmlformats.org/officeDocument/2006/docPropsVTypes"/>
</file>